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Indonesia</w:t>
      </w:r>
      <w:r>
        <w:t xml:space="preserve"> </w:t>
      </w:r>
      <w:r>
        <w:t xml:space="preserve">Jakarta</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Badge Number/NIK]</w:t>
      </w:r>
    </w:p>
    <w:p>
      <w:pPr>
        <w:pStyle w:val="BodyText"/>
      </w:pPr>
      <w:r>
        <w:t xml:space="preserve">[Current Police Station Address]</w:t>
      </w:r>
    </w:p>
    <w:p>
      <w:pPr>
        <w:pStyle w:val="BodyText"/>
      </w:pPr>
      <w:r>
        <w:t xml:space="preserve">Jakarta, Indonesia</w:t>
      </w:r>
    </w:p>
    <w:p>
      <w:pPr>
        <w:pStyle w:val="BodyText"/>
      </w:pPr>
      <w:r>
        <w:t xml:space="preserve">[Date]</w:t>
      </w:r>
    </w:p>
    <w:p>
      <w:pPr>
        <w:pStyle w:val="BodyText"/>
      </w:pPr>
      <w:r>
        <w:br/>
      </w:r>
    </w:p>
    <w:bookmarkStart w:id="20" w:name="the-scholarship-committee"/>
    <w:p>
      <w:pPr>
        <w:pStyle w:val="Heading2"/>
      </w:pPr>
      <w:r>
        <w:t xml:space="preserve">The Scholarship Committee</w:t>
      </w:r>
    </w:p>
    <w:bookmarkEnd w:id="20"/>
    <w:bookmarkStart w:id="21" w:name="X407958ba95f3ee6aec4a966e27f07e8e51ff215"/>
    <w:p>
      <w:pPr>
        <w:pStyle w:val="Heading2"/>
      </w:pPr>
      <w:r>
        <w:t xml:space="preserve">Indonesian National Police Development Foundation (INPDF)</w:t>
      </w:r>
    </w:p>
    <w:p>
      <w:pPr>
        <w:pStyle w:val="FirstParagraph"/>
      </w:pPr>
      <w:r>
        <w:t xml:space="preserve">Central Jakarta Office</w:t>
      </w:r>
    </w:p>
    <w:p>
      <w:pPr>
        <w:pStyle w:val="BodyText"/>
      </w:pPr>
      <w:r>
        <w:t xml:space="preserve">Jalan Diponegoro No. 1, Central Jakarta, DKI Jakarta 10160</w:t>
      </w:r>
    </w:p>
    <w:p>
      <w:pPr>
        <w:pStyle w:val="BodyText"/>
      </w:pPr>
      <w:r>
        <w:br/>
      </w:r>
    </w:p>
    <w:bookmarkEnd w:id="21"/>
    <w:bookmarkStart w:id="22" w:name="Xae4f47015df0f06ee5ddb37d02f748e48dcd9cc"/>
    <w:p>
      <w:pPr>
        <w:pStyle w:val="Heading2"/>
      </w:pPr>
      <w:r>
        <w:t xml:space="preserve">Subject: Formal Application for Advanced Leadership Scholarship to Enhance Police Officer Capabilities in Indonesia Jakarta</w:t>
      </w:r>
    </w:p>
    <w:p>
      <w:pPr>
        <w:pStyle w:val="FirstParagraph"/>
      </w:pPr>
      <w:r>
        <w:br/>
      </w:r>
    </w:p>
    <w:p>
      <w:pPr>
        <w:pStyle w:val="BodyText"/>
      </w:pPr>
      <w:r>
        <w:t xml:space="preserve">Dear Esteemed Members of the Scholarship Committee,</w:t>
      </w:r>
    </w:p>
    <w:p>
      <w:pPr>
        <w:pStyle w:val="BodyText"/>
      </w:pPr>
      <w:r>
        <w:t xml:space="preserve">With profound respect for the Indonesian National Police’s (Polri) mission to protect citizens and maintain public order, I am writing this formal Scholarship Application Letter as a dedicated Police Officer currently serving within the Jakarta Metropolitan Police (Polda Metro Jaya). For five years, I have been honored to serve as a Patrol Sergeant in the Central Jakarta District Command, where I have witnessed firsthand both the immense challenges and transformative opportunities inherent in policing Indonesia’s capital city. This scholarship represents not merely an academic pursuit but a vital investment in strengthening the very foundation of law enforcement that safeguards our nation’s most dynamic urban center—Indonesia Jakarta.</w:t>
      </w:r>
    </w:p>
    <w:p>
      <w:pPr>
        <w:pStyle w:val="BodyText"/>
      </w:pPr>
      <w:r>
        <w:t xml:space="preserve">As a Police Officer immersed daily in Jakarta's unique complexities, I have developed a deep understanding that effective policing transcends routine duties. The city’s explosive growth—over 10 million residents, 30 million daily commuters, and unparalleled cultural diversity—demands innovative approaches to crime prevention, community engagement, and emergency response. My operational experience has included coordinating traffic management during the Jakarta MRT expansion (2022-2023), leading anti-human trafficking operations in migrant communities near Ancol Beach, and developing a neighborhood watch initiative that reduced petty crime by 18% in Cikini Subdistrict. Yet I recognize that these successes require deeper academic grounding to address systemic issues like cybercrime proliferation (which increased 45% citywide last year) and cross-border smuggling networks targeting Jakarta’s port facilities.</w:t>
      </w:r>
    </w:p>
    <w:p>
      <w:pPr>
        <w:pStyle w:val="BodyText"/>
      </w:pPr>
      <w:r>
        <w:t xml:space="preserve">This is precisely why I am applying for the Advanced Public Safety Leadership Scholarship at the National Police Academy. The program’s curriculum—specifically its modules on Urban Criminology, Cybersecurity Governance, and Multicultural Conflict Resolution—directly aligns with critical gaps in our Jakarta operations. Current training resources are insufficient to prepare officers for modern threats like deepfake scams targeting elderly residents or managing mass protests at strategic locations such as Monas Square. My proposed studies will focus on creating data-driven strategies to integrate community feedback into patrol deployment, a methodology I have piloted informally but require formal academic validation to scale citywide. This scholarship would enable me to learn from global best practices in cities like Singapore and Tokyo—models that Jakarta’s police force has studied but not yet fully adapted.</w:t>
      </w:r>
    </w:p>
    <w:p>
      <w:pPr>
        <w:pStyle w:val="BodyText"/>
      </w:pPr>
      <w:r>
        <w:t xml:space="preserve">Indonesia Jakarta faces policing challenges unlike any other metropolis. Our streets accommodate over 6 million vehicles daily, creating conditions where traditional enforcement methods fail. During the 2023 National Day celebrations, I witnessed how social media-fueled misinformation caused panic in Kuningan District—a crisis that could have been mitigated with proactive digital literacy initiatives. As a Police Officer committed to modernizing Jakarta’s security framework, I aim to develop a citywide "Digital Awareness Protocol" for community policing teams. This project will require expertise in information technology ethics and public communication strategies—precisely the competencies this scholarship provides. My field reports already document cases where basic digital training prevented 37% of citizen complaints from escalating into civil unrest.</w:t>
      </w:r>
    </w:p>
    <w:p>
      <w:pPr>
        <w:pStyle w:val="BodyText"/>
      </w:pPr>
      <w:r>
        <w:t xml:space="preserve">I am particularly drawn to INPDF’s mission statement: "Building Safe Cities Through Knowledge-Based Policing." Having reviewed your past scholarship recipients’ outcomes, I see how graduates have implemented innovations like the Jakarta Crime Prediction System (J-CPS), which uses AI to forecast high-risk zones. My goal is to contribute similar solutions as a certified expert. The three-year scholarship includes field placements at INPDF’s urban security lab, where I will collaborate with researchers on Jakarta-specific case studies—such as optimizing ambulance response times in traffic-congested corridors like Jalan Sudirman or developing protocols for disaster response during monsoon seasons.</w:t>
      </w:r>
    </w:p>
    <w:p>
      <w:pPr>
        <w:pStyle w:val="BodyText"/>
      </w:pPr>
      <w:r>
        <w:t xml:space="preserve">Crucially, this Scholarship Application Letter must emphasize my unwavering commitment to Indonesia Jakarta. Upon completion, I will return immediately to Polda Metro Jaya as a Senior Training Officer, establishing a "Jakarta Police Innovation Hub" within our Central Command. My plan includes training 200 officers annually on digital policing techniques and creating partnerships with universities like Universitas Indonesia to develop localized curricula for future cadets. I have already secured preliminary support from my commanding officer, Chief Commissioner Bambang Suryanto (Polda Metro Jaya), who has endorsed this initiative in writing (attached as Appendix A). This scholarship will not only advance my career but directly elevate service standards across all 34 police sub-districts in our capital city.</w:t>
      </w:r>
    </w:p>
    <w:p>
      <w:pPr>
        <w:pStyle w:val="BodyText"/>
      </w:pPr>
      <w:r>
        <w:t xml:space="preserve">My journey as a Police Officer began with a promise to serve the people of Indonesia Jakarta. I have walked through every district—from the historic streets of Kota Tua to the financial towers of Sudirman—understanding that policing is about building trust, not merely enforcing laws. In 2022, when a fire at Pasar Senen threatened 15,000 residents, my team’s coordination with local leaders prevented casualties; this success proved community-centered approaches work. Now I seek the tools to make such successes systemic. The scholarship will empower me to translate field experience into actionable policies that protect Jakarta’s most vulnerable citizens—children in slum communities like Kampung Pulo and elderly residents navigating our chaotic traffic networks.</w:t>
      </w:r>
    </w:p>
    <w:p>
      <w:pPr>
        <w:pStyle w:val="BodyText"/>
      </w:pPr>
      <w:r>
        <w:t xml:space="preserve">I have attached my service record, performance evaluations from 2020–2023, and a letter of recommendation from Deputy Chief Commissioner Ratna Dewi. My application embodies the spirit of "Bhinneka Tunggal Ika" (Unity in Diversity) that defines Indonesia Jakarta. With your support, I will become an agent of sustainable change where police work harmonizes with community aspirations. Thank you for considering my request to advance both my professional capabilities and the safety of millions who call Indonesia Jakarta home.</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Police Officer (Sergeant)</w:t>
      </w:r>
    </w:p>
    <w:p>
      <w:pPr>
        <w:pStyle w:val="BodyText"/>
      </w:pPr>
      <w:r>
        <w:t xml:space="preserve">Jakarta Metropolitan Police, Polda Metro Jaya</w:t>
      </w:r>
    </w:p>
    <w:p>
      <w:pPr>
        <w:pStyle w:val="BodyText"/>
      </w:pPr>
      <w:r>
        <w:t xml:space="preserve">Badge Number: [Your Badge Number]</w:t>
      </w:r>
    </w:p>
    <w:p>
      <w:pPr>
        <w:pStyle w:val="BodyText"/>
      </w:pPr>
      <w:r>
        <w:rPr>
          <w:bCs/>
          <w:b/>
        </w:rPr>
        <w:t xml:space="preserve">Appendix Checklist:</w:t>
      </w:r>
      <w:r>
        <w:br/>
      </w:r>
      <w:r>
        <w:t xml:space="preserve">• Performance Evaluation Reports (2020-2023)</w:t>
      </w:r>
      <w:r>
        <w:br/>
      </w:r>
      <w:r>
        <w:t xml:space="preserve">• Letter of Support from Polda Metro Jaya Command</w:t>
      </w:r>
      <w:r>
        <w:br/>
      </w:r>
      <w:r>
        <w:t xml:space="preserve">• Detailed Study Plan for Urban Policing Innovation</w:t>
      </w:r>
      <w:r>
        <w:br/>
      </w:r>
      <w:r>
        <w:t xml:space="preserve">• Community Impact Report: Cikini Neighborhood Watch Initiative</w:t>
      </w:r>
    </w:p>
    <w:p>
      <w:pPr>
        <w:pStyle w:val="BodyText"/>
      </w:pPr>
      <w:r>
        <w:t xml:space="preserve">This Scholarship Application Letter represents a commitment to elevating the professional standards of Police Officers serving Indonesia Jakarta, ensuring our capital city remains safe, inclusive, and resilient for genera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Indonesia Jakarta</dc:title>
  <dc:creator/>
  <dc:language>en</dc:language>
  <cp:keywords/>
  <dcterms:created xsi:type="dcterms:W3CDTF">2025-12-10T08:43:49Z</dcterms:created>
  <dcterms:modified xsi:type="dcterms:W3CDTF">2025-12-10T08:43:49Z</dcterms:modified>
</cp:coreProperties>
</file>

<file path=docProps/custom.xml><?xml version="1.0" encoding="utf-8"?>
<Properties xmlns="http://schemas.openxmlformats.org/officeDocument/2006/custom-properties" xmlns:vt="http://schemas.openxmlformats.org/officeDocument/2006/docPropsVTypes"/>
</file>